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ier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Which choice best describes the community’s perception of the local hospital’s servic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Which statement best describes how many days each week that you engage in exercise for more than 30 minut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1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3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5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7 days per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Unable to access care? Wh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prescriptions or medicine were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st of doctor's visit was too 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k of transpor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Where do you go for car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gent Care or Walk-in cli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care physic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 health depar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ergency ro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Where outsid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dos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f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Pcp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Wait tim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s than 1 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1 and 2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ween 3 and 4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weeks or lon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7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Specialist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Telehealth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posed to using either 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Satisfaction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unfavor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p>
      <w:pPr>
        <w:pStyle w:val="BodyText"/>
      </w:pPr>
      <w:r>
        <w:t xml:space="preserve">Insuranc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rcial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re Adva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-Pay (No Insura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dated 2023-11-0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ier Tables</dc:title>
  <dc:creator/>
  <cp:keywords/>
  <dcterms:created xsi:type="dcterms:W3CDTF">2023-11-03T01:27:47Z</dcterms:created>
  <dcterms:modified xsi:type="dcterms:W3CDTF">2023-11-03T01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